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56159" w14:textId="77777777" w:rsidR="00A4202A" w:rsidRDefault="00A4202A" w:rsidP="00A4202A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1CB4768A" w14:textId="77777777" w:rsidR="00A4202A" w:rsidRDefault="00A4202A" w:rsidP="00A4202A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2892412E" w14:textId="77777777" w:rsidR="00480207" w:rsidRDefault="00480207" w:rsidP="00480207">
      <w:pPr>
        <w:pStyle w:val="PGQuestion-toplevel"/>
      </w:pPr>
      <w:r>
        <w:t>1.</w:t>
      </w:r>
      <w:r>
        <w:tab/>
      </w:r>
      <w:r w:rsidR="0063057A">
        <w:t>A website allows new users to sign</w:t>
      </w:r>
      <w:r w:rsidR="009F63A7">
        <w:t>-</w:t>
      </w:r>
      <w:r w:rsidR="0063057A">
        <w:t>up by completing a form.</w:t>
      </w:r>
    </w:p>
    <w:p w14:paraId="320970C5" w14:textId="71C1B5A5" w:rsidR="00480207" w:rsidRPr="00480207" w:rsidRDefault="0063057A" w:rsidP="00480207">
      <w:pPr>
        <w:pStyle w:val="PGQuestion-2ndlevel"/>
      </w:pPr>
      <w:r>
        <w:t>(a)</w:t>
      </w:r>
      <w:r w:rsidR="00480207">
        <w:tab/>
      </w:r>
      <w:r>
        <w:t xml:space="preserve">The signup form asks users to enter their password twice. Explain why it asks </w:t>
      </w:r>
      <w:r w:rsidR="00A05300">
        <w:br/>
      </w:r>
      <w:r>
        <w:t xml:space="preserve">users to enter the same data. </w:t>
      </w:r>
      <w:r>
        <w:tab/>
        <w:t>[2]</w:t>
      </w:r>
    </w:p>
    <w:p w14:paraId="10EB260A" w14:textId="648904F4" w:rsidR="00480207" w:rsidRDefault="00480207" w:rsidP="00A4202A">
      <w:pPr>
        <w:pStyle w:val="PGAnswerLines"/>
        <w:ind w:left="425"/>
      </w:pPr>
    </w:p>
    <w:p w14:paraId="778FE046" w14:textId="659BE340" w:rsidR="00A4202A" w:rsidRDefault="00A4202A" w:rsidP="00A4202A">
      <w:pPr>
        <w:pStyle w:val="PGAnswerLines"/>
        <w:ind w:left="425"/>
      </w:pPr>
    </w:p>
    <w:p w14:paraId="2869F7FA" w14:textId="264D71AB" w:rsidR="00A4202A" w:rsidRDefault="00A4202A" w:rsidP="00A4202A">
      <w:pPr>
        <w:pStyle w:val="PGAnswerLines"/>
        <w:ind w:left="425"/>
      </w:pPr>
    </w:p>
    <w:p w14:paraId="040E7668" w14:textId="39E1199F" w:rsidR="00A4202A" w:rsidRDefault="00A4202A" w:rsidP="00A4202A">
      <w:pPr>
        <w:pStyle w:val="PGAnswerLines"/>
        <w:ind w:left="425"/>
      </w:pPr>
    </w:p>
    <w:p w14:paraId="0BA0B830" w14:textId="77777777" w:rsidR="00A4202A" w:rsidRDefault="00A4202A" w:rsidP="00A4202A">
      <w:pPr>
        <w:pStyle w:val="PGAnswerLines"/>
        <w:ind w:left="425"/>
      </w:pPr>
    </w:p>
    <w:p w14:paraId="4991344D" w14:textId="2F626890" w:rsidR="00480207" w:rsidRPr="00480207" w:rsidRDefault="0063057A" w:rsidP="00480207">
      <w:pPr>
        <w:pStyle w:val="PGQuestion-2ndlevel"/>
      </w:pPr>
      <w:r>
        <w:t>(b)</w:t>
      </w:r>
      <w:r w:rsidR="00480207">
        <w:tab/>
      </w:r>
      <w:r>
        <w:t xml:space="preserve">The signup form also asks that the password is between 8 and 20 characters. </w:t>
      </w:r>
      <w:r w:rsidR="00A05300">
        <w:br/>
      </w:r>
      <w:r>
        <w:t>State the name of the validation check required.</w:t>
      </w:r>
      <w:r w:rsidR="009F63A7">
        <w:tab/>
        <w:t>[1]</w:t>
      </w:r>
    </w:p>
    <w:p w14:paraId="3FF5DE11" w14:textId="77777777" w:rsidR="00A4202A" w:rsidRDefault="00A4202A" w:rsidP="00A4202A">
      <w:pPr>
        <w:pStyle w:val="PGAnswerLines"/>
        <w:ind w:left="425"/>
      </w:pPr>
    </w:p>
    <w:p w14:paraId="5654F948" w14:textId="77777777" w:rsidR="00A4202A" w:rsidRDefault="00A4202A" w:rsidP="00A4202A">
      <w:pPr>
        <w:pStyle w:val="PGAnswerLines"/>
        <w:ind w:left="425"/>
      </w:pPr>
    </w:p>
    <w:p w14:paraId="12A7E5DB" w14:textId="0478D8EA" w:rsidR="00480207" w:rsidRPr="00480207" w:rsidRDefault="0063057A" w:rsidP="00480207">
      <w:pPr>
        <w:pStyle w:val="PGQuestion-2ndlevel"/>
      </w:pPr>
      <w:r>
        <w:t>(c</w:t>
      </w:r>
      <w:r w:rsidR="00480207">
        <w:t>)</w:t>
      </w:r>
      <w:r w:rsidR="00480207">
        <w:tab/>
      </w:r>
      <w:r>
        <w:t xml:space="preserve"> If the user does not </w:t>
      </w:r>
      <w:r w:rsidR="009F63A7">
        <w:t xml:space="preserve">complete the textbox for their email address, the form will not </w:t>
      </w:r>
      <w:r w:rsidR="00A05300">
        <w:br/>
      </w:r>
      <w:r w:rsidR="009F63A7">
        <w:t xml:space="preserve">allow the user to sign-up and an error message will be given. State the name of </w:t>
      </w:r>
      <w:r w:rsidR="00A05300">
        <w:br/>
      </w:r>
      <w:r w:rsidR="009F63A7">
        <w:t>the validation check required.</w:t>
      </w:r>
      <w:r w:rsidR="009F63A7">
        <w:tab/>
        <w:t>[1]</w:t>
      </w:r>
    </w:p>
    <w:p w14:paraId="39C5AE19" w14:textId="77777777" w:rsidR="00A4202A" w:rsidRDefault="00A4202A" w:rsidP="00A4202A">
      <w:pPr>
        <w:pStyle w:val="PGAnswerLines"/>
        <w:ind w:left="425"/>
      </w:pPr>
    </w:p>
    <w:p w14:paraId="6FB4CE05" w14:textId="77777777" w:rsidR="00A4202A" w:rsidRDefault="00A4202A" w:rsidP="00A4202A">
      <w:pPr>
        <w:pStyle w:val="PGAnswerLines"/>
        <w:ind w:left="425"/>
      </w:pPr>
    </w:p>
    <w:p w14:paraId="393C0BA6" w14:textId="289DFF3E" w:rsidR="0063057A" w:rsidRPr="00745AD8" w:rsidRDefault="0063057A" w:rsidP="00480207">
      <w:pPr>
        <w:pStyle w:val="PGQuestion-toplevel"/>
      </w:pPr>
      <w:r>
        <w:t>2</w:t>
      </w:r>
      <w:r w:rsidRPr="009719F8">
        <w:t>.</w:t>
      </w:r>
      <w:r w:rsidRPr="009719F8">
        <w:tab/>
      </w:r>
      <w:r>
        <w:t xml:space="preserve">A program for a parcel delivery company </w:t>
      </w:r>
      <w:r w:rsidRPr="00745AD8">
        <w:t>gathers the following inputs:</w:t>
      </w:r>
    </w:p>
    <w:p w14:paraId="4F97B3D3" w14:textId="681621AB" w:rsidR="0063057A" w:rsidRDefault="0063057A" w:rsidP="00480207">
      <w:pPr>
        <w:pStyle w:val="PGQuestion-toplevel"/>
        <w:numPr>
          <w:ilvl w:val="0"/>
          <w:numId w:val="33"/>
        </w:numPr>
        <w:tabs>
          <w:tab w:val="clear" w:pos="9637"/>
          <w:tab w:val="right" w:pos="9354"/>
        </w:tabs>
        <w:spacing w:before="0" w:after="0"/>
        <w:ind w:left="1276"/>
      </w:pPr>
      <w:r>
        <w:t xml:space="preserve">The weight of the parcel in kg, which must be a whole number between </w:t>
      </w:r>
      <w:r w:rsidR="00480207">
        <w:br/>
      </w:r>
      <w:r>
        <w:t>1 and 10 kg. You can assume that the user enters and integer</w:t>
      </w:r>
    </w:p>
    <w:p w14:paraId="09DA7B4D" w14:textId="77777777" w:rsidR="0063057A" w:rsidRDefault="0063057A" w:rsidP="00480207">
      <w:pPr>
        <w:pStyle w:val="PGQuestion-toplevel"/>
        <w:numPr>
          <w:ilvl w:val="0"/>
          <w:numId w:val="33"/>
        </w:numPr>
        <w:tabs>
          <w:tab w:val="clear" w:pos="9637"/>
          <w:tab w:val="right" w:pos="9354"/>
        </w:tabs>
        <w:spacing w:before="0" w:after="0"/>
        <w:ind w:left="1276"/>
      </w:pPr>
      <w:r>
        <w:t>The longest length of the parcel, which must be between 1 and 100 cm. You can assume that the user enters and integer</w:t>
      </w:r>
    </w:p>
    <w:p w14:paraId="1DB8DDB1" w14:textId="77777777" w:rsidR="0063057A" w:rsidRDefault="0063057A" w:rsidP="00480207">
      <w:pPr>
        <w:pStyle w:val="PGQuestion-toplevel"/>
        <w:numPr>
          <w:ilvl w:val="0"/>
          <w:numId w:val="33"/>
        </w:numPr>
        <w:tabs>
          <w:tab w:val="clear" w:pos="9637"/>
          <w:tab w:val="right" w:pos="9354"/>
        </w:tabs>
        <w:spacing w:before="0" w:after="240"/>
        <w:ind w:left="1276"/>
      </w:pPr>
      <w:r>
        <w:t>Whether the user accepts the terms and conditions</w:t>
      </w:r>
    </w:p>
    <w:p w14:paraId="581D82ED" w14:textId="77777777" w:rsidR="0063057A" w:rsidRDefault="0063057A" w:rsidP="0063057A">
      <w:pPr>
        <w:pStyle w:val="PGQuestion-2ndlevel"/>
      </w:pPr>
      <w:r>
        <w:t>(a)</w:t>
      </w:r>
      <w:r>
        <w:tab/>
        <w:t>State the type of validation that is used for both the weight and length of the parcel.</w:t>
      </w:r>
      <w:r>
        <w:tab/>
        <w:t>[1]</w:t>
      </w:r>
    </w:p>
    <w:p w14:paraId="1DB06581" w14:textId="77777777" w:rsidR="00A4202A" w:rsidRDefault="00A4202A" w:rsidP="00A4202A">
      <w:pPr>
        <w:pStyle w:val="PGAnswerLines"/>
        <w:ind w:left="425"/>
      </w:pPr>
    </w:p>
    <w:p w14:paraId="1332C196" w14:textId="77777777" w:rsidR="00A4202A" w:rsidRDefault="00A4202A" w:rsidP="00A4202A">
      <w:pPr>
        <w:pStyle w:val="PGAnswerLines"/>
        <w:ind w:left="425"/>
      </w:pPr>
    </w:p>
    <w:p w14:paraId="2092F9E7" w14:textId="2B264314" w:rsidR="0063057A" w:rsidRDefault="0063057A" w:rsidP="0063057A">
      <w:pPr>
        <w:pStyle w:val="PGQuestion-2ndlevel"/>
      </w:pPr>
      <w:r>
        <w:t>(b)</w:t>
      </w:r>
      <w:r>
        <w:tab/>
        <w:t xml:space="preserve">State the type of validation that is used for whether the user accepts the terms </w:t>
      </w:r>
      <w:r w:rsidR="00A05300">
        <w:br/>
      </w:r>
      <w:r>
        <w:t>and conditions.</w:t>
      </w:r>
      <w:r>
        <w:tab/>
        <w:t>[1]</w:t>
      </w:r>
    </w:p>
    <w:p w14:paraId="1876489B" w14:textId="77777777" w:rsidR="00A4202A" w:rsidRDefault="00A4202A" w:rsidP="00A4202A">
      <w:pPr>
        <w:pStyle w:val="PGAnswerLines"/>
        <w:ind w:left="425"/>
      </w:pPr>
    </w:p>
    <w:p w14:paraId="0CCC2A51" w14:textId="77777777" w:rsidR="00A4202A" w:rsidRDefault="00A4202A" w:rsidP="00A4202A">
      <w:pPr>
        <w:pStyle w:val="PGAnswerLines"/>
        <w:ind w:left="425"/>
      </w:pPr>
    </w:p>
    <w:p w14:paraId="437B62BB" w14:textId="77777777" w:rsidR="00A4202A" w:rsidRDefault="00A4202A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br w:type="page"/>
      </w:r>
    </w:p>
    <w:p w14:paraId="61AEB2C5" w14:textId="0F802E42" w:rsidR="0063057A" w:rsidRDefault="0063057A" w:rsidP="0063057A">
      <w:pPr>
        <w:pStyle w:val="PGQuestion-2ndlevel"/>
        <w:spacing w:after="0"/>
      </w:pPr>
      <w:r>
        <w:lastRenderedPageBreak/>
        <w:t>(c)</w:t>
      </w:r>
      <w:r>
        <w:tab/>
        <w:t>Write a program below that:</w:t>
      </w:r>
    </w:p>
    <w:p w14:paraId="060D1AF1" w14:textId="4BDECCC7" w:rsidR="0063057A" w:rsidRDefault="0063057A" w:rsidP="0063057A">
      <w:pPr>
        <w:pStyle w:val="PGQuestion-2ndlevel"/>
        <w:numPr>
          <w:ilvl w:val="0"/>
          <w:numId w:val="34"/>
        </w:numPr>
        <w:spacing w:before="0" w:after="0"/>
      </w:pPr>
      <w:r>
        <w:t>accepts and validates the three inputs</w:t>
      </w:r>
    </w:p>
    <w:p w14:paraId="3FCF4E31" w14:textId="77777777" w:rsidR="0063057A" w:rsidRDefault="0063057A" w:rsidP="0063057A">
      <w:pPr>
        <w:pStyle w:val="PGQuestion-2ndlevel"/>
        <w:numPr>
          <w:ilvl w:val="0"/>
          <w:numId w:val="34"/>
        </w:numPr>
        <w:spacing w:before="0" w:after="0"/>
      </w:pPr>
      <w:r>
        <w:t>if any input is invalid, “Invalid input” will be displayed and the user will be asked for the input again</w:t>
      </w:r>
    </w:p>
    <w:p w14:paraId="0EF781F3" w14:textId="386ED66A" w:rsidR="0063057A" w:rsidRDefault="0063057A" w:rsidP="0063057A">
      <w:pPr>
        <w:pStyle w:val="PGQuestion-2ndlevel"/>
        <w:numPr>
          <w:ilvl w:val="0"/>
          <w:numId w:val="34"/>
        </w:numPr>
        <w:spacing w:before="0" w:after="240"/>
        <w:rPr>
          <w:color w:val="auto"/>
        </w:rPr>
      </w:pPr>
      <w:r w:rsidRPr="00D935A4">
        <w:rPr>
          <w:color w:val="auto"/>
        </w:rPr>
        <w:t>at the end of the program, once all inputs have been entered and validated, the program will say “Package accepted”</w:t>
      </w:r>
      <w:r w:rsidRPr="00D935A4">
        <w:rPr>
          <w:color w:val="auto"/>
        </w:rPr>
        <w:tab/>
        <w:t>[</w:t>
      </w:r>
      <w:r w:rsidR="00CA4CF8">
        <w:rPr>
          <w:color w:val="auto"/>
        </w:rPr>
        <w:t>9</w:t>
      </w:r>
      <w:r w:rsidRPr="00D935A4">
        <w:rPr>
          <w:color w:val="auto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A4202A" w14:paraId="2C68B733" w14:textId="77777777" w:rsidTr="00A4202A">
        <w:trPr>
          <w:trHeight w:val="11658"/>
        </w:trPr>
        <w:tc>
          <w:tcPr>
            <w:tcW w:w="9344" w:type="dxa"/>
          </w:tcPr>
          <w:p w14:paraId="2B6DBFED" w14:textId="77777777" w:rsidR="00A4202A" w:rsidRPr="00A4202A" w:rsidRDefault="00A4202A">
            <w:pPr>
              <w:rPr>
                <w:rFonts w:ascii="Consolas" w:eastAsia="Times New Roman" w:hAnsi="Consolas" w:cs="Arial"/>
                <w:sz w:val="22"/>
                <w:szCs w:val="22"/>
                <w:lang w:eastAsia="en-GB"/>
              </w:rPr>
            </w:pPr>
          </w:p>
        </w:tc>
      </w:tr>
    </w:tbl>
    <w:p w14:paraId="465D72BD" w14:textId="0B57D5F5" w:rsidR="00EA2380" w:rsidRPr="005B2218" w:rsidRDefault="00236FA1" w:rsidP="00A4202A">
      <w:pPr>
        <w:spacing w:before="240"/>
        <w:ind w:firstLine="720"/>
        <w:jc w:val="right"/>
        <w:rPr>
          <w:rFonts w:ascii="Arial" w:hAnsi="Arial" w:cs="Arial"/>
          <w:sz w:val="22"/>
          <w:szCs w:val="22"/>
        </w:rPr>
      </w:pPr>
      <w:r w:rsidRPr="005B2218">
        <w:rPr>
          <w:rFonts w:ascii="Arial" w:hAnsi="Arial" w:cs="Arial"/>
          <w:sz w:val="22"/>
          <w:szCs w:val="22"/>
        </w:rPr>
        <w:t xml:space="preserve">[Total </w:t>
      </w:r>
      <w:r w:rsidR="00D17C8B">
        <w:rPr>
          <w:rFonts w:ascii="Arial" w:hAnsi="Arial" w:cs="Arial"/>
          <w:sz w:val="22"/>
          <w:szCs w:val="22"/>
        </w:rPr>
        <w:t>1</w:t>
      </w:r>
      <w:r w:rsidR="00CA4CF8">
        <w:rPr>
          <w:rFonts w:ascii="Arial" w:hAnsi="Arial" w:cs="Arial"/>
          <w:sz w:val="22"/>
          <w:szCs w:val="22"/>
        </w:rPr>
        <w:t>5</w:t>
      </w:r>
      <w:r w:rsidR="00EA2380" w:rsidRPr="005B2218">
        <w:rPr>
          <w:rFonts w:ascii="Arial" w:hAnsi="Arial" w:cs="Arial"/>
          <w:sz w:val="22"/>
          <w:szCs w:val="22"/>
        </w:rPr>
        <w:t xml:space="preserve"> marks]</w:t>
      </w:r>
    </w:p>
    <w:sectPr w:rsidR="00EA2380" w:rsidRPr="005B2218" w:rsidSect="00A4202A">
      <w:headerReference w:type="default" r:id="rId10"/>
      <w:footerReference w:type="default" r:id="rId11"/>
      <w:pgSz w:w="11906" w:h="16838"/>
      <w:pgMar w:top="1701" w:right="1134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ascii="Arial" w:hAnsi="Arial" w:cs="Arial"/>
            <w:sz w:val="22"/>
          </w:rPr>
        </w:pPr>
        <w:r w:rsidRPr="00943F29">
          <w:rPr>
            <w:rFonts w:ascii="Arial" w:hAnsi="Arial" w:cs="Arial"/>
            <w:sz w:val="22"/>
          </w:rPr>
          <w:fldChar w:fldCharType="begin"/>
        </w:r>
        <w:r w:rsidRPr="00943F29">
          <w:rPr>
            <w:rFonts w:ascii="Arial" w:hAnsi="Arial" w:cs="Arial"/>
            <w:sz w:val="22"/>
          </w:rPr>
          <w:instrText xml:space="preserve"> PAGE   \* MERGEFORMAT </w:instrText>
        </w:r>
        <w:r w:rsidRPr="00943F29">
          <w:rPr>
            <w:rFonts w:ascii="Arial" w:hAnsi="Arial" w:cs="Arial"/>
            <w:sz w:val="22"/>
          </w:rPr>
          <w:fldChar w:fldCharType="separate"/>
        </w:r>
        <w:r>
          <w:rPr>
            <w:rFonts w:ascii="Arial" w:hAnsi="Arial" w:cs="Arial"/>
            <w:noProof/>
            <w:sz w:val="22"/>
          </w:rPr>
          <w:t>1</w:t>
        </w:r>
        <w:r w:rsidRPr="00943F29">
          <w:rPr>
            <w:rFonts w:ascii="Arial" w:hAnsi="Arial" w:cs="Arial"/>
            <w:noProof/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7C17CD9C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3E87FDEA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63057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5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63057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Validation and verification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0D698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8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6357F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Algorithm design and problem solving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9q+Ew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" fillcolor="#e89431" stroked="f">
              <v:fill opacity="62194f"/>
              <v:textbox inset=",,,2mm">
                <w:txbxContent>
                  <w:p w14:paraId="1E421C29" w14:textId="3E87FDEA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63057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5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63057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Validation and verification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0D6982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8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6357F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Algorithm design and problem solving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DACF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2765FD8"/>
    <w:multiLevelType w:val="hybridMultilevel"/>
    <w:tmpl w:val="4EFEE672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9730802"/>
    <w:multiLevelType w:val="hybridMultilevel"/>
    <w:tmpl w:val="DCA06A7A"/>
    <w:lvl w:ilvl="0" w:tplc="CE2C2E34">
      <w:start w:val="1"/>
      <w:numFmt w:val="decimal"/>
      <w:lvlText w:val="%1 "/>
      <w:lvlJc w:val="left"/>
      <w:pPr>
        <w:ind w:left="1146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2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3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4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7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647AFC"/>
    <w:multiLevelType w:val="hybridMultilevel"/>
    <w:tmpl w:val="E780DB6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0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2" w15:restartNumberingAfterBreak="0">
    <w:nsid w:val="76AE30D8"/>
    <w:multiLevelType w:val="hybridMultilevel"/>
    <w:tmpl w:val="26CE3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4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5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19"/>
  </w:num>
  <w:num w:numId="4">
    <w:abstractNumId w:val="10"/>
  </w:num>
  <w:num w:numId="5">
    <w:abstractNumId w:val="14"/>
  </w:num>
  <w:num w:numId="6">
    <w:abstractNumId w:val="22"/>
  </w:num>
  <w:num w:numId="7">
    <w:abstractNumId w:val="35"/>
  </w:num>
  <w:num w:numId="8">
    <w:abstractNumId w:val="28"/>
  </w:num>
  <w:num w:numId="9">
    <w:abstractNumId w:val="18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31"/>
  </w:num>
  <w:num w:numId="22">
    <w:abstractNumId w:val="21"/>
  </w:num>
  <w:num w:numId="23">
    <w:abstractNumId w:val="11"/>
  </w:num>
  <w:num w:numId="24">
    <w:abstractNumId w:val="33"/>
  </w:num>
  <w:num w:numId="25">
    <w:abstractNumId w:val="24"/>
  </w:num>
  <w:num w:numId="26">
    <w:abstractNumId w:val="25"/>
  </w:num>
  <w:num w:numId="27">
    <w:abstractNumId w:val="34"/>
  </w:num>
  <w:num w:numId="28">
    <w:abstractNumId w:val="20"/>
  </w:num>
  <w:num w:numId="29">
    <w:abstractNumId w:val="23"/>
  </w:num>
  <w:num w:numId="30">
    <w:abstractNumId w:val="16"/>
  </w:num>
  <w:num w:numId="31">
    <w:abstractNumId w:val="26"/>
  </w:num>
  <w:num w:numId="32">
    <w:abstractNumId w:val="27"/>
  </w:num>
  <w:num w:numId="33">
    <w:abstractNumId w:val="13"/>
  </w:num>
  <w:num w:numId="34">
    <w:abstractNumId w:val="29"/>
  </w:num>
  <w:num w:numId="35">
    <w:abstractNumId w:val="15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3043"/>
    <w:rsid w:val="00027956"/>
    <w:rsid w:val="00036C77"/>
    <w:rsid w:val="0004115B"/>
    <w:rsid w:val="000418F9"/>
    <w:rsid w:val="00044993"/>
    <w:rsid w:val="000568E0"/>
    <w:rsid w:val="000649AD"/>
    <w:rsid w:val="000779E2"/>
    <w:rsid w:val="000904AB"/>
    <w:rsid w:val="00092471"/>
    <w:rsid w:val="00097EC3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82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0207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057A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9F63A7"/>
    <w:rsid w:val="00A05300"/>
    <w:rsid w:val="00A05AE2"/>
    <w:rsid w:val="00A23FFD"/>
    <w:rsid w:val="00A25F70"/>
    <w:rsid w:val="00A373E6"/>
    <w:rsid w:val="00A4202A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4CF8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00FF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202A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 w:val="22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ascii="Arial" w:eastAsiaTheme="minorHAnsi" w:hAnsi="Arial" w:cs="Arial"/>
      <w:color w:val="FF0000"/>
      <w:sz w:val="22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2</Pages>
  <Words>263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66</cp:revision>
  <cp:lastPrinted>2016-04-14T13:13:00Z</cp:lastPrinted>
  <dcterms:created xsi:type="dcterms:W3CDTF">2014-11-01T07:16:00Z</dcterms:created>
  <dcterms:modified xsi:type="dcterms:W3CDTF">2021-10-06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